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28B8C0AA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AB0C1F">
        <w:rPr>
          <w:sz w:val="24"/>
          <w:szCs w:val="24"/>
          <w:lang w:val="en-GB"/>
        </w:rPr>
        <w:t>M</w:t>
      </w:r>
      <w:r w:rsidR="00050B2D">
        <w:rPr>
          <w:sz w:val="24"/>
          <w:szCs w:val="24"/>
          <w:lang w:val="en-GB"/>
        </w:rPr>
        <w:t>innesota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728A0C11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1223B1">
        <w:rPr>
          <w:sz w:val="24"/>
          <w:szCs w:val="24"/>
          <w:lang w:val="en-GB"/>
        </w:rPr>
        <w:t xml:space="preserve"> </w:t>
      </w:r>
      <w:r w:rsidR="00050B2D">
        <w:rPr>
          <w:sz w:val="24"/>
          <w:szCs w:val="24"/>
          <w:lang w:val="en-GB"/>
        </w:rPr>
        <w:t>This gives you the required notice of the Rent period plus one day in compliance with the State law.</w:t>
      </w:r>
      <w:r w:rsidR="00050B2D" w:rsidRPr="00FB566F"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0BB7B8" w14:textId="77777777" w:rsidR="008A7D05" w:rsidRDefault="008A7D05" w:rsidP="00CB37D9">
      <w:pPr>
        <w:spacing w:after="0" w:line="240" w:lineRule="auto"/>
      </w:pPr>
      <w:r>
        <w:separator/>
      </w:r>
    </w:p>
  </w:endnote>
  <w:endnote w:type="continuationSeparator" w:id="0">
    <w:p w14:paraId="39967CF9" w14:textId="77777777" w:rsidR="008A7D05" w:rsidRDefault="008A7D05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38E840" w14:textId="77777777" w:rsidR="000E7B0E" w:rsidRDefault="000E7B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32CDBA39" w:rsidR="00CB37D9" w:rsidRPr="000E7B0E" w:rsidRDefault="00CB37D9" w:rsidP="000E7B0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5BFD7E" w14:textId="77777777" w:rsidR="000E7B0E" w:rsidRDefault="000E7B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280B8B" w14:textId="77777777" w:rsidR="008A7D05" w:rsidRDefault="008A7D05" w:rsidP="00CB37D9">
      <w:pPr>
        <w:spacing w:after="0" w:line="240" w:lineRule="auto"/>
      </w:pPr>
      <w:r>
        <w:separator/>
      </w:r>
    </w:p>
  </w:footnote>
  <w:footnote w:type="continuationSeparator" w:id="0">
    <w:p w14:paraId="1A904AAB" w14:textId="77777777" w:rsidR="008A7D05" w:rsidRDefault="008A7D05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C20531" w14:textId="77777777" w:rsidR="000E7B0E" w:rsidRDefault="000E7B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1094BE26" w:rsidR="00AD6FC0" w:rsidRPr="000E7B0E" w:rsidRDefault="00AD6FC0" w:rsidP="000E7B0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701886" w14:textId="77777777" w:rsidR="000E7B0E" w:rsidRDefault="000E7B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23997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34EC8"/>
    <w:rsid w:val="00045C15"/>
    <w:rsid w:val="00050B2D"/>
    <w:rsid w:val="00084D34"/>
    <w:rsid w:val="000926AA"/>
    <w:rsid w:val="000C43A6"/>
    <w:rsid w:val="000D10EF"/>
    <w:rsid w:val="000E7B0E"/>
    <w:rsid w:val="00115EBA"/>
    <w:rsid w:val="001223B1"/>
    <w:rsid w:val="001511CC"/>
    <w:rsid w:val="00181BFB"/>
    <w:rsid w:val="00213AF9"/>
    <w:rsid w:val="002620B2"/>
    <w:rsid w:val="00283ABC"/>
    <w:rsid w:val="00297A19"/>
    <w:rsid w:val="002D0FCE"/>
    <w:rsid w:val="00307DFD"/>
    <w:rsid w:val="0039344E"/>
    <w:rsid w:val="003B24BC"/>
    <w:rsid w:val="003B7112"/>
    <w:rsid w:val="003D2FAA"/>
    <w:rsid w:val="003F3E90"/>
    <w:rsid w:val="00426C19"/>
    <w:rsid w:val="00452547"/>
    <w:rsid w:val="00473500"/>
    <w:rsid w:val="0049427D"/>
    <w:rsid w:val="004A31CE"/>
    <w:rsid w:val="004B0D2A"/>
    <w:rsid w:val="004D7E36"/>
    <w:rsid w:val="004F0610"/>
    <w:rsid w:val="004F1CD0"/>
    <w:rsid w:val="004F5D47"/>
    <w:rsid w:val="00520241"/>
    <w:rsid w:val="00570A17"/>
    <w:rsid w:val="005F0103"/>
    <w:rsid w:val="00651AD0"/>
    <w:rsid w:val="00654088"/>
    <w:rsid w:val="006820EC"/>
    <w:rsid w:val="006B481C"/>
    <w:rsid w:val="006D2C62"/>
    <w:rsid w:val="006F5F60"/>
    <w:rsid w:val="00750B94"/>
    <w:rsid w:val="00817C7B"/>
    <w:rsid w:val="00831A9F"/>
    <w:rsid w:val="008A0792"/>
    <w:rsid w:val="008A7D05"/>
    <w:rsid w:val="008C0D67"/>
    <w:rsid w:val="008F5AC6"/>
    <w:rsid w:val="009146FD"/>
    <w:rsid w:val="00943754"/>
    <w:rsid w:val="00945588"/>
    <w:rsid w:val="00976859"/>
    <w:rsid w:val="009840EF"/>
    <w:rsid w:val="00992B32"/>
    <w:rsid w:val="009A7724"/>
    <w:rsid w:val="009D10A1"/>
    <w:rsid w:val="009F0473"/>
    <w:rsid w:val="00A01E37"/>
    <w:rsid w:val="00A17025"/>
    <w:rsid w:val="00A262AC"/>
    <w:rsid w:val="00A56F25"/>
    <w:rsid w:val="00A736AC"/>
    <w:rsid w:val="00AB0C1F"/>
    <w:rsid w:val="00AD6FC0"/>
    <w:rsid w:val="00B32A3C"/>
    <w:rsid w:val="00B7216C"/>
    <w:rsid w:val="00B7662D"/>
    <w:rsid w:val="00B91187"/>
    <w:rsid w:val="00BC0F62"/>
    <w:rsid w:val="00BC37AA"/>
    <w:rsid w:val="00BC4982"/>
    <w:rsid w:val="00BF77C4"/>
    <w:rsid w:val="00C40F17"/>
    <w:rsid w:val="00C55AF5"/>
    <w:rsid w:val="00C576A9"/>
    <w:rsid w:val="00C91B90"/>
    <w:rsid w:val="00CB37D9"/>
    <w:rsid w:val="00CD6FD8"/>
    <w:rsid w:val="00D54234"/>
    <w:rsid w:val="00D6485F"/>
    <w:rsid w:val="00D8575F"/>
    <w:rsid w:val="00DD2CCC"/>
    <w:rsid w:val="00E8578E"/>
    <w:rsid w:val="00E9546D"/>
    <w:rsid w:val="00F1628E"/>
    <w:rsid w:val="00F3734B"/>
    <w:rsid w:val="00F47F80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82</Words>
  <Characters>1611</Characters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890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